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lsa</w:t>
      </w:r>
      <w:r>
        <w:t xml:space="preserve"> </w:t>
      </w:r>
      <w:r>
        <w:t xml:space="preserve">Ab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software_carpent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/Users/elsa/Desktop/Software_carpentry_October"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_software_carpenter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d4a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roject</dc:title>
  <dc:creator>Elsa Abs</dc:creator>
</cp:coreProperties>
</file>